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94739" w14:textId="7F732567" w:rsidR="00D31171" w:rsidRPr="00402037" w:rsidRDefault="00AB5B63" w:rsidP="00402037">
      <w:pPr>
        <w:jc w:val="center"/>
        <w:rPr>
          <w:rFonts w:ascii="Arial" w:hAnsi="Arial" w:cs="Arial"/>
        </w:rPr>
      </w:pPr>
      <w:r w:rsidRPr="00402037">
        <w:rPr>
          <w:rFonts w:ascii="Arial" w:hAnsi="Arial" w:cs="Arial"/>
        </w:rPr>
        <w:t xml:space="preserve">Massachusetts </w:t>
      </w:r>
      <w:r w:rsidR="004D0AA0" w:rsidRPr="00402037">
        <w:rPr>
          <w:rFonts w:ascii="Arial" w:hAnsi="Arial" w:cs="Arial"/>
        </w:rPr>
        <w:t xml:space="preserve">Department of </w:t>
      </w:r>
      <w:r w:rsidR="005C4F06" w:rsidRPr="00402037">
        <w:rPr>
          <w:rFonts w:ascii="Arial" w:hAnsi="Arial" w:cs="Arial"/>
        </w:rPr>
        <w:t>Youth Services</w:t>
      </w:r>
    </w:p>
    <w:p w14:paraId="187395E6" w14:textId="516458C1" w:rsidR="00BE1530" w:rsidRPr="00402037" w:rsidRDefault="00A87A7B" w:rsidP="00C13CF6">
      <w:pPr>
        <w:jc w:val="center"/>
        <w:rPr>
          <w:rFonts w:ascii="Arial" w:hAnsi="Arial" w:cs="Arial"/>
          <w:u w:val="single"/>
        </w:rPr>
      </w:pPr>
      <w:r w:rsidRPr="00402037">
        <w:rPr>
          <w:rFonts w:ascii="Arial" w:hAnsi="Arial" w:cs="Arial"/>
          <w:u w:val="single"/>
        </w:rPr>
        <w:t xml:space="preserve">COVID-19 </w:t>
      </w:r>
      <w:r w:rsidR="00BE1530" w:rsidRPr="00402037">
        <w:rPr>
          <w:rFonts w:ascii="Arial" w:hAnsi="Arial" w:cs="Arial"/>
          <w:u w:val="single"/>
        </w:rPr>
        <w:t>Screening Questions</w:t>
      </w:r>
      <w:r w:rsidRPr="00402037">
        <w:rPr>
          <w:rFonts w:ascii="Arial" w:hAnsi="Arial" w:cs="Arial"/>
          <w:u w:val="single"/>
        </w:rPr>
        <w:t xml:space="preserve"> for All Entry to DYS Facilities</w:t>
      </w:r>
      <w:r w:rsidR="00C13CF6">
        <w:rPr>
          <w:rFonts w:ascii="Arial" w:hAnsi="Arial" w:cs="Arial"/>
          <w:u w:val="single"/>
        </w:rPr>
        <w:t>/Program settings</w:t>
      </w:r>
    </w:p>
    <w:p w14:paraId="2D6C55BB" w14:textId="77777777" w:rsidR="00AB5B63" w:rsidRPr="0039072F" w:rsidRDefault="00AB5B63" w:rsidP="00AB5B63">
      <w:pPr>
        <w:jc w:val="center"/>
        <w:rPr>
          <w:rFonts w:ascii="Arial" w:hAnsi="Arial" w:cs="Arial"/>
          <w:sz w:val="20"/>
          <w:szCs w:val="20"/>
          <w:u w:val="single"/>
        </w:rPr>
      </w:pPr>
    </w:p>
    <w:p w14:paraId="254A4C55" w14:textId="77777777" w:rsidR="00BE1530" w:rsidRPr="0039072F" w:rsidRDefault="00BE1530" w:rsidP="00BE1530">
      <w:pPr>
        <w:rPr>
          <w:rFonts w:ascii="Arial" w:hAnsi="Arial" w:cs="Arial"/>
          <w:sz w:val="20"/>
          <w:szCs w:val="20"/>
        </w:rPr>
      </w:pPr>
    </w:p>
    <w:p w14:paraId="465BF843" w14:textId="77777777" w:rsidR="004B1140" w:rsidRPr="001A051D" w:rsidRDefault="004B1140" w:rsidP="002D267D">
      <w:pPr>
        <w:rPr>
          <w:rFonts w:ascii="Arial" w:hAnsi="Arial" w:cs="Arial"/>
          <w:sz w:val="20"/>
          <w:szCs w:val="20"/>
        </w:rPr>
      </w:pPr>
    </w:p>
    <w:p w14:paraId="0E2A5B47" w14:textId="00F1CB13" w:rsidR="00436D73" w:rsidRDefault="00436D73" w:rsidP="00FD7983">
      <w:pPr>
        <w:rPr>
          <w:rFonts w:ascii="Arial" w:hAnsi="Arial" w:cs="Arial"/>
          <w:sz w:val="20"/>
          <w:szCs w:val="20"/>
        </w:rPr>
      </w:pPr>
      <w:bookmarkStart w:id="0" w:name="_Hlk36014783"/>
    </w:p>
    <w:p w14:paraId="72095B13" w14:textId="04063F33" w:rsidR="004B1140" w:rsidRPr="00FD7983" w:rsidRDefault="00C13CF6" w:rsidP="00FD798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  <w:u w:val="single"/>
        </w:rPr>
        <w:t>Question #1</w:t>
      </w:r>
    </w:p>
    <w:p w14:paraId="7B133F33" w14:textId="7852739E" w:rsidR="000302C7" w:rsidRPr="00402037" w:rsidRDefault="000302C7" w:rsidP="002D267D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402037">
        <w:rPr>
          <w:rFonts w:ascii="Arial" w:hAnsi="Arial" w:cs="Arial"/>
          <w:iCs/>
          <w:sz w:val="28"/>
          <w:szCs w:val="28"/>
        </w:rPr>
        <w:t>Today or in the past 24 hours, have you had any of the following symptoms?</w:t>
      </w:r>
      <w:r w:rsidRPr="00402037">
        <w:rPr>
          <w:rFonts w:ascii="Arial" w:hAnsi="Arial" w:cs="Arial"/>
          <w:sz w:val="28"/>
          <w:szCs w:val="28"/>
        </w:rPr>
        <w:t xml:space="preserve"> </w:t>
      </w:r>
    </w:p>
    <w:p w14:paraId="5C3FD24A" w14:textId="6C607191" w:rsidR="0058535A" w:rsidRPr="00402037" w:rsidRDefault="0058535A" w:rsidP="0039072F">
      <w:pPr>
        <w:pStyle w:val="ListParagraph"/>
        <w:numPr>
          <w:ilvl w:val="0"/>
          <w:numId w:val="7"/>
        </w:numPr>
        <w:spacing w:before="100" w:beforeAutospacing="1" w:after="100" w:afterAutospacing="1"/>
        <w:ind w:left="1170"/>
        <w:rPr>
          <w:rFonts w:ascii="Arial" w:hAnsi="Arial" w:cs="Arial"/>
          <w:sz w:val="28"/>
          <w:szCs w:val="28"/>
        </w:rPr>
      </w:pPr>
      <w:r w:rsidRPr="00402037">
        <w:rPr>
          <w:rFonts w:ascii="Arial" w:hAnsi="Arial" w:cs="Arial"/>
          <w:sz w:val="28"/>
          <w:szCs w:val="28"/>
        </w:rPr>
        <w:t>Fever</w:t>
      </w:r>
      <w:r w:rsidR="00E701F8" w:rsidRPr="00402037">
        <w:rPr>
          <w:rFonts w:ascii="Arial" w:hAnsi="Arial" w:cs="Arial"/>
          <w:sz w:val="28"/>
          <w:szCs w:val="28"/>
        </w:rPr>
        <w:t xml:space="preserve"> or chills</w:t>
      </w:r>
    </w:p>
    <w:p w14:paraId="177343B8" w14:textId="38348F95" w:rsidR="0058535A" w:rsidRPr="00402037" w:rsidRDefault="0058535A" w:rsidP="0039072F">
      <w:pPr>
        <w:pStyle w:val="ListParagraph"/>
        <w:numPr>
          <w:ilvl w:val="0"/>
          <w:numId w:val="7"/>
        </w:numPr>
        <w:spacing w:before="100" w:beforeAutospacing="1" w:after="100" w:afterAutospacing="1"/>
        <w:ind w:left="1170"/>
        <w:rPr>
          <w:rFonts w:ascii="Arial" w:hAnsi="Arial" w:cs="Arial"/>
          <w:sz w:val="28"/>
          <w:szCs w:val="28"/>
        </w:rPr>
      </w:pPr>
      <w:r w:rsidRPr="00402037">
        <w:rPr>
          <w:rFonts w:ascii="Arial" w:hAnsi="Arial" w:cs="Arial"/>
          <w:sz w:val="28"/>
          <w:szCs w:val="28"/>
        </w:rPr>
        <w:t>Cough other than what you normally experience</w:t>
      </w:r>
    </w:p>
    <w:p w14:paraId="687D7A91" w14:textId="77777777" w:rsidR="00A1327C" w:rsidRPr="00402037" w:rsidRDefault="0058535A" w:rsidP="00A1327C">
      <w:pPr>
        <w:pStyle w:val="ListParagraph"/>
        <w:numPr>
          <w:ilvl w:val="0"/>
          <w:numId w:val="7"/>
        </w:numPr>
        <w:spacing w:before="100" w:beforeAutospacing="1" w:after="100" w:afterAutospacing="1"/>
        <w:ind w:left="1170"/>
        <w:rPr>
          <w:rFonts w:ascii="Arial" w:hAnsi="Arial" w:cs="Arial"/>
          <w:sz w:val="28"/>
          <w:szCs w:val="28"/>
        </w:rPr>
      </w:pPr>
      <w:r w:rsidRPr="00402037">
        <w:rPr>
          <w:rFonts w:ascii="Arial" w:hAnsi="Arial" w:cs="Arial"/>
          <w:sz w:val="28"/>
          <w:szCs w:val="28"/>
        </w:rPr>
        <w:t>Shortness of breath or difficulty breathing</w:t>
      </w:r>
    </w:p>
    <w:p w14:paraId="41A8921C" w14:textId="01F67F47" w:rsidR="0058535A" w:rsidRPr="00402037" w:rsidRDefault="00E701F8" w:rsidP="00A1327C">
      <w:pPr>
        <w:pStyle w:val="ListParagraph"/>
        <w:numPr>
          <w:ilvl w:val="0"/>
          <w:numId w:val="7"/>
        </w:numPr>
        <w:spacing w:before="100" w:beforeAutospacing="1" w:after="100" w:afterAutospacing="1"/>
        <w:ind w:left="1170"/>
        <w:rPr>
          <w:rFonts w:ascii="Arial" w:hAnsi="Arial" w:cs="Arial"/>
          <w:sz w:val="28"/>
          <w:szCs w:val="28"/>
        </w:rPr>
      </w:pPr>
      <w:r w:rsidRPr="00402037">
        <w:rPr>
          <w:rFonts w:ascii="Arial" w:hAnsi="Arial" w:cs="Arial"/>
          <w:sz w:val="28"/>
          <w:szCs w:val="28"/>
        </w:rPr>
        <w:t>Fatigue</w:t>
      </w:r>
      <w:r w:rsidR="0039072F" w:rsidRPr="00402037">
        <w:rPr>
          <w:rFonts w:ascii="Arial" w:hAnsi="Arial" w:cs="Arial"/>
          <w:sz w:val="28"/>
          <w:szCs w:val="28"/>
        </w:rPr>
        <w:t>, m</w:t>
      </w:r>
      <w:r w:rsidR="0058535A" w:rsidRPr="00402037">
        <w:rPr>
          <w:rFonts w:ascii="Arial" w:hAnsi="Arial" w:cs="Arial"/>
          <w:sz w:val="28"/>
          <w:szCs w:val="28"/>
        </w:rPr>
        <w:t xml:space="preserve">uscle </w:t>
      </w:r>
      <w:r w:rsidRPr="00402037">
        <w:rPr>
          <w:rFonts w:ascii="Arial" w:hAnsi="Arial" w:cs="Arial"/>
          <w:sz w:val="28"/>
          <w:szCs w:val="28"/>
        </w:rPr>
        <w:t>or body aches</w:t>
      </w:r>
    </w:p>
    <w:p w14:paraId="7AFA225F" w14:textId="77777777" w:rsidR="0058535A" w:rsidRPr="00402037" w:rsidRDefault="0058535A" w:rsidP="0039072F">
      <w:pPr>
        <w:pStyle w:val="ListParagraph"/>
        <w:numPr>
          <w:ilvl w:val="0"/>
          <w:numId w:val="7"/>
        </w:numPr>
        <w:spacing w:before="100" w:beforeAutospacing="1" w:after="100" w:afterAutospacing="1"/>
        <w:ind w:left="1170"/>
        <w:rPr>
          <w:rFonts w:ascii="Arial" w:hAnsi="Arial" w:cs="Arial"/>
          <w:sz w:val="28"/>
          <w:szCs w:val="28"/>
        </w:rPr>
      </w:pPr>
      <w:r w:rsidRPr="00402037">
        <w:rPr>
          <w:rFonts w:ascii="Arial" w:hAnsi="Arial" w:cs="Arial"/>
          <w:sz w:val="28"/>
          <w:szCs w:val="28"/>
        </w:rPr>
        <w:t>Headache</w:t>
      </w:r>
    </w:p>
    <w:p w14:paraId="69058D6C" w14:textId="77777777" w:rsidR="0058535A" w:rsidRPr="00402037" w:rsidRDefault="0058535A" w:rsidP="0039072F">
      <w:pPr>
        <w:pStyle w:val="ListParagraph"/>
        <w:numPr>
          <w:ilvl w:val="0"/>
          <w:numId w:val="7"/>
        </w:numPr>
        <w:spacing w:before="100" w:beforeAutospacing="1" w:after="100" w:afterAutospacing="1"/>
        <w:ind w:left="1170"/>
        <w:rPr>
          <w:rFonts w:ascii="Arial" w:hAnsi="Arial" w:cs="Arial"/>
          <w:sz w:val="28"/>
          <w:szCs w:val="28"/>
        </w:rPr>
      </w:pPr>
      <w:r w:rsidRPr="00402037">
        <w:rPr>
          <w:rFonts w:ascii="Arial" w:hAnsi="Arial" w:cs="Arial"/>
          <w:sz w:val="28"/>
          <w:szCs w:val="28"/>
        </w:rPr>
        <w:t>Sore throat</w:t>
      </w:r>
    </w:p>
    <w:p w14:paraId="150F4C44" w14:textId="0783DBBC" w:rsidR="0058535A" w:rsidRPr="00402037" w:rsidRDefault="0058535A" w:rsidP="0039072F">
      <w:pPr>
        <w:pStyle w:val="ListParagraph"/>
        <w:numPr>
          <w:ilvl w:val="0"/>
          <w:numId w:val="7"/>
        </w:numPr>
        <w:spacing w:before="100" w:beforeAutospacing="1" w:after="100" w:afterAutospacing="1"/>
        <w:ind w:left="1170"/>
        <w:rPr>
          <w:rFonts w:ascii="Arial" w:hAnsi="Arial" w:cs="Arial"/>
          <w:sz w:val="28"/>
          <w:szCs w:val="28"/>
        </w:rPr>
      </w:pPr>
      <w:r w:rsidRPr="00402037">
        <w:rPr>
          <w:rFonts w:ascii="Arial" w:hAnsi="Arial" w:cs="Arial"/>
          <w:sz w:val="28"/>
          <w:szCs w:val="28"/>
        </w:rPr>
        <w:t>New loss of taste or smell</w:t>
      </w:r>
    </w:p>
    <w:p w14:paraId="689174C4" w14:textId="4B140505" w:rsidR="00E701F8" w:rsidRPr="00402037" w:rsidRDefault="00E701F8" w:rsidP="0039072F">
      <w:pPr>
        <w:pStyle w:val="ListParagraph"/>
        <w:numPr>
          <w:ilvl w:val="0"/>
          <w:numId w:val="7"/>
        </w:numPr>
        <w:spacing w:before="100" w:beforeAutospacing="1" w:after="100" w:afterAutospacing="1"/>
        <w:ind w:left="1170"/>
        <w:rPr>
          <w:rFonts w:ascii="Arial" w:hAnsi="Arial" w:cs="Arial"/>
          <w:sz w:val="28"/>
          <w:szCs w:val="28"/>
        </w:rPr>
      </w:pPr>
      <w:r w:rsidRPr="00402037">
        <w:rPr>
          <w:rFonts w:ascii="Arial" w:hAnsi="Arial" w:cs="Arial"/>
          <w:sz w:val="28"/>
          <w:szCs w:val="28"/>
        </w:rPr>
        <w:t>Congestion or runny nose</w:t>
      </w:r>
    </w:p>
    <w:p w14:paraId="371AFE17" w14:textId="11916238" w:rsidR="00E701F8" w:rsidRPr="00402037" w:rsidRDefault="00255D4B" w:rsidP="0039072F">
      <w:pPr>
        <w:pStyle w:val="ListParagraph"/>
        <w:numPr>
          <w:ilvl w:val="0"/>
          <w:numId w:val="7"/>
        </w:numPr>
        <w:spacing w:before="100" w:beforeAutospacing="1" w:after="100" w:afterAutospacing="1"/>
        <w:ind w:left="1170"/>
        <w:rPr>
          <w:rFonts w:ascii="Arial" w:hAnsi="Arial" w:cs="Arial"/>
          <w:sz w:val="28"/>
          <w:szCs w:val="28"/>
        </w:rPr>
      </w:pPr>
      <w:r w:rsidRPr="00402037">
        <w:rPr>
          <w:rFonts w:ascii="Arial" w:hAnsi="Arial" w:cs="Arial"/>
          <w:sz w:val="28"/>
          <w:szCs w:val="28"/>
        </w:rPr>
        <w:t>Nausea</w:t>
      </w:r>
      <w:r w:rsidR="00E701F8" w:rsidRPr="00402037">
        <w:rPr>
          <w:rFonts w:ascii="Arial" w:hAnsi="Arial" w:cs="Arial"/>
          <w:sz w:val="28"/>
          <w:szCs w:val="28"/>
        </w:rPr>
        <w:t xml:space="preserve"> or</w:t>
      </w:r>
      <w:r w:rsidRPr="00402037">
        <w:rPr>
          <w:rFonts w:ascii="Arial" w:hAnsi="Arial" w:cs="Arial"/>
          <w:sz w:val="28"/>
          <w:szCs w:val="28"/>
        </w:rPr>
        <w:t xml:space="preserve"> vomiting</w:t>
      </w:r>
    </w:p>
    <w:p w14:paraId="041D3BBB" w14:textId="1171B352" w:rsidR="00255D4B" w:rsidRPr="00402037" w:rsidRDefault="00E701F8" w:rsidP="0039072F">
      <w:pPr>
        <w:pStyle w:val="ListParagraph"/>
        <w:numPr>
          <w:ilvl w:val="0"/>
          <w:numId w:val="7"/>
        </w:numPr>
        <w:spacing w:before="100" w:beforeAutospacing="1" w:after="100" w:afterAutospacing="1"/>
        <w:ind w:left="1170"/>
        <w:rPr>
          <w:rFonts w:ascii="Arial" w:hAnsi="Arial" w:cs="Arial"/>
          <w:sz w:val="28"/>
          <w:szCs w:val="28"/>
        </w:rPr>
      </w:pPr>
      <w:r w:rsidRPr="00402037">
        <w:rPr>
          <w:rFonts w:ascii="Arial" w:hAnsi="Arial" w:cs="Arial"/>
          <w:sz w:val="28"/>
          <w:szCs w:val="28"/>
        </w:rPr>
        <w:t>D</w:t>
      </w:r>
      <w:r w:rsidR="00255D4B" w:rsidRPr="00402037">
        <w:rPr>
          <w:rFonts w:ascii="Arial" w:hAnsi="Arial" w:cs="Arial"/>
          <w:sz w:val="28"/>
          <w:szCs w:val="28"/>
        </w:rPr>
        <w:t>iarrhea</w:t>
      </w:r>
    </w:p>
    <w:p w14:paraId="512ED1C9" w14:textId="09D79372" w:rsidR="00BE1530" w:rsidRPr="00402037" w:rsidRDefault="00BE1530" w:rsidP="00836ABB">
      <w:pPr>
        <w:ind w:left="360"/>
        <w:rPr>
          <w:rFonts w:ascii="Arial" w:hAnsi="Arial" w:cs="Arial"/>
          <w:sz w:val="28"/>
          <w:szCs w:val="28"/>
        </w:rPr>
      </w:pPr>
      <w:r w:rsidRPr="00402037">
        <w:rPr>
          <w:rFonts w:ascii="Arial" w:hAnsi="Arial" w:cs="Arial"/>
          <w:sz w:val="28"/>
          <w:szCs w:val="28"/>
        </w:rPr>
        <w:t xml:space="preserve">               Yes                                 No</w:t>
      </w:r>
    </w:p>
    <w:p w14:paraId="2E404386" w14:textId="77777777" w:rsidR="00A24161" w:rsidRPr="00402037" w:rsidRDefault="00A24161" w:rsidP="00836ABB">
      <w:pPr>
        <w:ind w:left="360"/>
        <w:rPr>
          <w:rFonts w:ascii="Arial" w:hAnsi="Arial" w:cs="Arial"/>
          <w:sz w:val="28"/>
          <w:szCs w:val="28"/>
        </w:rPr>
      </w:pPr>
    </w:p>
    <w:p w14:paraId="73F00D61" w14:textId="552A57C1" w:rsidR="00FC3260" w:rsidRPr="00402037" w:rsidRDefault="000302C7" w:rsidP="004B1140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402037">
        <w:rPr>
          <w:rFonts w:ascii="Arial" w:hAnsi="Arial" w:cs="Arial"/>
          <w:iCs/>
          <w:sz w:val="28"/>
          <w:szCs w:val="28"/>
        </w:rPr>
        <w:t xml:space="preserve">In the past 14 days, have you had </w:t>
      </w:r>
      <w:r w:rsidR="00083606" w:rsidRPr="00402037">
        <w:rPr>
          <w:rFonts w:ascii="Arial" w:hAnsi="Arial" w:cs="Arial"/>
          <w:iCs/>
          <w:sz w:val="28"/>
          <w:szCs w:val="28"/>
        </w:rPr>
        <w:t xml:space="preserve">close </w:t>
      </w:r>
      <w:r w:rsidRPr="00402037">
        <w:rPr>
          <w:rFonts w:ascii="Arial" w:hAnsi="Arial" w:cs="Arial"/>
          <w:iCs/>
          <w:sz w:val="28"/>
          <w:szCs w:val="28"/>
        </w:rPr>
        <w:t>contact</w:t>
      </w:r>
      <w:r w:rsidR="00083606" w:rsidRPr="00402037">
        <w:rPr>
          <w:rFonts w:ascii="Arial" w:hAnsi="Arial" w:cs="Arial"/>
          <w:iCs/>
          <w:sz w:val="28"/>
          <w:szCs w:val="28"/>
        </w:rPr>
        <w:t>*</w:t>
      </w:r>
      <w:r w:rsidRPr="00402037">
        <w:rPr>
          <w:rFonts w:ascii="Arial" w:hAnsi="Arial" w:cs="Arial"/>
          <w:iCs/>
          <w:sz w:val="28"/>
          <w:szCs w:val="28"/>
        </w:rPr>
        <w:t xml:space="preserve"> with a person</w:t>
      </w:r>
      <w:r w:rsidR="00E038DB" w:rsidRPr="00402037">
        <w:rPr>
          <w:rFonts w:ascii="Arial" w:hAnsi="Arial" w:cs="Arial"/>
          <w:iCs/>
          <w:sz w:val="28"/>
          <w:szCs w:val="28"/>
        </w:rPr>
        <w:t xml:space="preserve"> who was </w:t>
      </w:r>
      <w:r w:rsidR="00A22061" w:rsidRPr="00402037">
        <w:rPr>
          <w:rFonts w:ascii="Arial" w:hAnsi="Arial" w:cs="Arial"/>
          <w:iCs/>
          <w:sz w:val="28"/>
          <w:szCs w:val="28"/>
        </w:rPr>
        <w:t xml:space="preserve">tested positive </w:t>
      </w:r>
      <w:r w:rsidR="00F0136E" w:rsidRPr="00402037">
        <w:rPr>
          <w:rFonts w:ascii="Arial" w:hAnsi="Arial" w:cs="Arial"/>
          <w:iCs/>
          <w:sz w:val="28"/>
          <w:szCs w:val="28"/>
        </w:rPr>
        <w:t>for t</w:t>
      </w:r>
      <w:r w:rsidRPr="00402037">
        <w:rPr>
          <w:rFonts w:ascii="Arial" w:hAnsi="Arial" w:cs="Arial"/>
          <w:iCs/>
          <w:sz w:val="28"/>
          <w:szCs w:val="28"/>
        </w:rPr>
        <w:t xml:space="preserve">he novel coronavirus (COVID-19)? </w:t>
      </w:r>
      <w:r w:rsidR="00FC3260" w:rsidRPr="00402037">
        <w:rPr>
          <w:rFonts w:ascii="Arial" w:hAnsi="Arial" w:cs="Arial"/>
          <w:sz w:val="28"/>
          <w:szCs w:val="28"/>
        </w:rPr>
        <w:t xml:space="preserve">   </w:t>
      </w:r>
    </w:p>
    <w:bookmarkEnd w:id="0"/>
    <w:p w14:paraId="5B3E34BA" w14:textId="77777777" w:rsidR="00FC3260" w:rsidRPr="00402037" w:rsidRDefault="00FC3260" w:rsidP="00BE1530">
      <w:pPr>
        <w:ind w:left="360"/>
        <w:rPr>
          <w:rFonts w:ascii="Arial" w:hAnsi="Arial" w:cs="Arial"/>
          <w:sz w:val="28"/>
          <w:szCs w:val="28"/>
        </w:rPr>
      </w:pPr>
      <w:r w:rsidRPr="00402037">
        <w:rPr>
          <w:rFonts w:ascii="Arial" w:hAnsi="Arial" w:cs="Arial"/>
          <w:sz w:val="28"/>
          <w:szCs w:val="28"/>
        </w:rPr>
        <w:t xml:space="preserve">                </w:t>
      </w:r>
    </w:p>
    <w:p w14:paraId="644AA0F1" w14:textId="3A71FFFF" w:rsidR="00836ABB" w:rsidRPr="00402037" w:rsidRDefault="00FC3260" w:rsidP="004E5CE2">
      <w:pPr>
        <w:ind w:left="360"/>
        <w:rPr>
          <w:rFonts w:ascii="Arial" w:hAnsi="Arial" w:cs="Arial"/>
          <w:sz w:val="28"/>
          <w:szCs w:val="28"/>
        </w:rPr>
      </w:pPr>
      <w:r w:rsidRPr="00402037">
        <w:rPr>
          <w:rFonts w:ascii="Arial" w:hAnsi="Arial" w:cs="Arial"/>
          <w:sz w:val="28"/>
          <w:szCs w:val="28"/>
        </w:rPr>
        <w:t xml:space="preserve">                 Yes                                 No</w:t>
      </w:r>
    </w:p>
    <w:p w14:paraId="4276BC78" w14:textId="77777777" w:rsidR="004E5CE2" w:rsidRPr="00402037" w:rsidRDefault="004E5CE2" w:rsidP="004E5CE2">
      <w:pPr>
        <w:ind w:left="360"/>
        <w:rPr>
          <w:rFonts w:ascii="Arial" w:hAnsi="Arial" w:cs="Arial"/>
          <w:sz w:val="28"/>
          <w:szCs w:val="28"/>
        </w:rPr>
      </w:pPr>
    </w:p>
    <w:p w14:paraId="51BE070A" w14:textId="62D4EB4A" w:rsidR="00A1491C" w:rsidRPr="00402037" w:rsidRDefault="00D002BD" w:rsidP="00D06CBD">
      <w:pPr>
        <w:rPr>
          <w:rFonts w:ascii="Arial" w:hAnsi="Arial" w:cs="Arial"/>
          <w:sz w:val="28"/>
          <w:szCs w:val="28"/>
        </w:rPr>
      </w:pPr>
      <w:bookmarkStart w:id="1" w:name="_Hlk36227330"/>
      <w:r>
        <w:rPr>
          <w:rFonts w:ascii="Arial" w:hAnsi="Arial" w:cs="Arial"/>
          <w:sz w:val="28"/>
          <w:szCs w:val="28"/>
        </w:rPr>
        <w:t>Individuals who answer</w:t>
      </w:r>
      <w:r w:rsidR="00836ABB" w:rsidRPr="00402037">
        <w:rPr>
          <w:rFonts w:ascii="Arial" w:hAnsi="Arial" w:cs="Arial"/>
          <w:sz w:val="28"/>
          <w:szCs w:val="28"/>
        </w:rPr>
        <w:t xml:space="preserve"> YES to question</w:t>
      </w:r>
      <w:r w:rsidR="005A100D" w:rsidRPr="00402037">
        <w:rPr>
          <w:rFonts w:ascii="Arial" w:hAnsi="Arial" w:cs="Arial"/>
          <w:sz w:val="28"/>
          <w:szCs w:val="28"/>
        </w:rPr>
        <w:t>s 1</w:t>
      </w:r>
      <w:r w:rsidR="00FD7983" w:rsidRPr="00402037">
        <w:rPr>
          <w:rFonts w:ascii="Arial" w:hAnsi="Arial" w:cs="Arial"/>
          <w:sz w:val="28"/>
          <w:szCs w:val="28"/>
        </w:rPr>
        <w:t xml:space="preserve"> or </w:t>
      </w:r>
      <w:r w:rsidR="005A100D" w:rsidRPr="00402037">
        <w:rPr>
          <w:rFonts w:ascii="Arial" w:hAnsi="Arial" w:cs="Arial"/>
          <w:sz w:val="28"/>
          <w:szCs w:val="28"/>
        </w:rPr>
        <w:t>2</w:t>
      </w:r>
      <w:r w:rsidR="004B1140" w:rsidRPr="00402037">
        <w:rPr>
          <w:rFonts w:ascii="Arial" w:hAnsi="Arial" w:cs="Arial"/>
          <w:sz w:val="28"/>
          <w:szCs w:val="28"/>
        </w:rPr>
        <w:t xml:space="preserve">, </w:t>
      </w:r>
      <w:r>
        <w:rPr>
          <w:rFonts w:ascii="Arial" w:hAnsi="Arial" w:cs="Arial"/>
          <w:sz w:val="28"/>
          <w:szCs w:val="28"/>
        </w:rPr>
        <w:t xml:space="preserve">or who appear unwell </w:t>
      </w:r>
      <w:r w:rsidR="004B1140" w:rsidRPr="00402037">
        <w:rPr>
          <w:rFonts w:ascii="Arial" w:hAnsi="Arial" w:cs="Arial"/>
          <w:sz w:val="28"/>
          <w:szCs w:val="28"/>
        </w:rPr>
        <w:t xml:space="preserve">will </w:t>
      </w:r>
      <w:r w:rsidR="006E37ED" w:rsidRPr="00402037">
        <w:rPr>
          <w:rFonts w:ascii="Arial" w:hAnsi="Arial" w:cs="Arial"/>
          <w:sz w:val="28"/>
          <w:szCs w:val="28"/>
        </w:rPr>
        <w:t>not be allowed to enter the facility</w:t>
      </w:r>
      <w:r w:rsidR="00C13CF6">
        <w:rPr>
          <w:rFonts w:ascii="Arial" w:hAnsi="Arial" w:cs="Arial"/>
          <w:sz w:val="28"/>
          <w:szCs w:val="28"/>
        </w:rPr>
        <w:t>/program setting</w:t>
      </w:r>
      <w:r w:rsidR="006E37ED" w:rsidRPr="00402037">
        <w:rPr>
          <w:rFonts w:ascii="Arial" w:hAnsi="Arial" w:cs="Arial"/>
          <w:sz w:val="28"/>
          <w:szCs w:val="28"/>
        </w:rPr>
        <w:t xml:space="preserve"> and will be directed to contact </w:t>
      </w:r>
      <w:r w:rsidR="004B1140" w:rsidRPr="00402037">
        <w:rPr>
          <w:rFonts w:ascii="Arial" w:hAnsi="Arial" w:cs="Arial"/>
          <w:sz w:val="28"/>
          <w:szCs w:val="28"/>
        </w:rPr>
        <w:t>a</w:t>
      </w:r>
      <w:r w:rsidR="006E37ED" w:rsidRPr="00402037">
        <w:rPr>
          <w:rFonts w:ascii="Arial" w:hAnsi="Arial" w:cs="Arial"/>
          <w:sz w:val="28"/>
          <w:szCs w:val="28"/>
        </w:rPr>
        <w:t xml:space="preserve"> healthcare provider for guidance. </w:t>
      </w:r>
    </w:p>
    <w:p w14:paraId="438AC063" w14:textId="77777777" w:rsidR="00A1491C" w:rsidRPr="00402037" w:rsidRDefault="00A1491C" w:rsidP="00D06CBD">
      <w:pPr>
        <w:rPr>
          <w:rFonts w:ascii="Arial" w:hAnsi="Arial" w:cs="Arial"/>
          <w:sz w:val="28"/>
          <w:szCs w:val="28"/>
        </w:rPr>
      </w:pPr>
    </w:p>
    <w:bookmarkEnd w:id="1"/>
    <w:p w14:paraId="474EE93D" w14:textId="67ACFBCB" w:rsidR="00646E2B" w:rsidRPr="001A051D" w:rsidRDefault="00646E2B" w:rsidP="00083606">
      <w:pPr>
        <w:ind w:left="360"/>
        <w:jc w:val="both"/>
        <w:rPr>
          <w:rFonts w:ascii="Arial" w:hAnsi="Arial" w:cs="Arial"/>
          <w:sz w:val="20"/>
          <w:szCs w:val="20"/>
        </w:rPr>
      </w:pPr>
    </w:p>
    <w:p w14:paraId="72449481" w14:textId="77777777" w:rsidR="00F37DB1" w:rsidRPr="001752EB" w:rsidRDefault="00F37DB1" w:rsidP="00A24161">
      <w:pPr>
        <w:ind w:left="360"/>
        <w:jc w:val="both"/>
        <w:rPr>
          <w:rFonts w:ascii="Arial" w:hAnsi="Arial" w:cs="Arial"/>
          <w:sz w:val="20"/>
          <w:szCs w:val="20"/>
        </w:rPr>
      </w:pPr>
    </w:p>
    <w:p w14:paraId="660CF921" w14:textId="227F8AE8" w:rsidR="00646E2B" w:rsidRDefault="00A17BC8" w:rsidP="00A24161">
      <w:pPr>
        <w:jc w:val="both"/>
        <w:textAlignment w:val="baseline"/>
        <w:rPr>
          <w:rFonts w:ascii="Arial" w:hAnsi="Arial" w:cs="Arial"/>
          <w:sz w:val="20"/>
          <w:szCs w:val="20"/>
        </w:rPr>
      </w:pPr>
      <w:r w:rsidRPr="001752EB">
        <w:rPr>
          <w:rFonts w:ascii="Arial" w:hAnsi="Arial" w:cs="Arial"/>
          <w:sz w:val="20"/>
          <w:szCs w:val="20"/>
        </w:rPr>
        <w:t>*</w:t>
      </w:r>
      <w:r w:rsidRPr="001752EB">
        <w:rPr>
          <w:rFonts w:ascii="Arial" w:hAnsi="Arial" w:cs="Arial"/>
          <w:color w:val="212121"/>
          <w:sz w:val="20"/>
          <w:szCs w:val="20"/>
        </w:rPr>
        <w:t xml:space="preserve"> </w:t>
      </w:r>
      <w:r w:rsidR="00CD0227" w:rsidRPr="001752EB">
        <w:rPr>
          <w:rFonts w:ascii="Arial" w:hAnsi="Arial" w:cs="Arial"/>
          <w:sz w:val="20"/>
          <w:szCs w:val="20"/>
        </w:rPr>
        <w:t xml:space="preserve">“Close contact” is defined as living in the same household as a person who has tested positive for COVID-19, caring for a person who has tested positive for COVID-19, being within 6 feet of a person who has tested positive for COVID-19 for about 15 minutes, or has been in direct contact with secretions (e.g., sharing utensils, being coughed on) from a person who has tested positive for COVID-19, </w:t>
      </w:r>
      <w:r w:rsidR="00CD0227" w:rsidRPr="001752EB">
        <w:rPr>
          <w:rFonts w:ascii="Arial" w:hAnsi="Arial" w:cs="Arial"/>
          <w:b/>
          <w:bCs/>
          <w:sz w:val="20"/>
          <w:szCs w:val="20"/>
        </w:rPr>
        <w:t>while that person was symptomatic or in the 48 hours prior to illness onset.</w:t>
      </w:r>
      <w:r w:rsidR="00CD0227" w:rsidRPr="001752EB">
        <w:rPr>
          <w:rFonts w:ascii="Arial" w:hAnsi="Arial" w:cs="Arial"/>
          <w:sz w:val="20"/>
          <w:szCs w:val="20"/>
        </w:rPr>
        <w:t xml:space="preserve"> Decisions about who had close contact and implementation of legal quarantine are done through the Local Board of Health.</w:t>
      </w:r>
    </w:p>
    <w:p w14:paraId="1200BAE1" w14:textId="410DFFFD" w:rsidR="00FD7983" w:rsidRDefault="00FD7983" w:rsidP="00A24161">
      <w:pPr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512253DE" w14:textId="2CF84603" w:rsidR="00FD7983" w:rsidRDefault="00FD7983" w:rsidP="00A24161">
      <w:pPr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4BA2BD2D" w14:textId="3D404A41" w:rsidR="00FD7983" w:rsidRDefault="00FD7983" w:rsidP="00A24161">
      <w:pPr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666D7075" w14:textId="40480D81" w:rsidR="00E01CEC" w:rsidRDefault="00E01CEC" w:rsidP="00A24161">
      <w:pPr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20D185E9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3E8C6704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6900E8EE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047A5286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5F4262CA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4FF181EA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6B6B5C20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52AC1562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2B1796F5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7C4ADA41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53CF0441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6C2CD375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6EAD83D9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79CF7102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03575D3E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36475076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6E2D2F93" w14:textId="77777777" w:rsidR="00E01CEC" w:rsidRPr="00E01CEC" w:rsidRDefault="00E01CEC" w:rsidP="009578B9">
      <w:pPr>
        <w:rPr>
          <w:rFonts w:ascii="Arial" w:hAnsi="Arial" w:cs="Arial"/>
          <w:sz w:val="20"/>
          <w:szCs w:val="20"/>
        </w:rPr>
      </w:pPr>
    </w:p>
    <w:p w14:paraId="273AEE13" w14:textId="68E6829A" w:rsidR="00FD7983" w:rsidRPr="00E01CEC" w:rsidRDefault="00FD7983" w:rsidP="009578B9">
      <w:pPr>
        <w:rPr>
          <w:rFonts w:ascii="Arial" w:hAnsi="Arial" w:cs="Arial"/>
          <w:sz w:val="20"/>
          <w:szCs w:val="20"/>
        </w:rPr>
      </w:pPr>
    </w:p>
    <w:sectPr w:rsidR="00FD7983" w:rsidRPr="00E01CEC" w:rsidSect="004D0AA0">
      <w:footerReference w:type="default" r:id="rId8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884C9" w14:textId="77777777" w:rsidR="00CA309F" w:rsidRDefault="00CA309F" w:rsidP="00BC387A">
      <w:r>
        <w:separator/>
      </w:r>
    </w:p>
  </w:endnote>
  <w:endnote w:type="continuationSeparator" w:id="0">
    <w:p w14:paraId="201801EB" w14:textId="77777777" w:rsidR="00CA309F" w:rsidRDefault="00CA309F" w:rsidP="00BC38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BC9A7" w14:textId="51283951" w:rsidR="00D31171" w:rsidRDefault="0058535A">
    <w:pPr>
      <w:pStyle w:val="Footer"/>
      <w:rPr>
        <w:color w:val="A6A6A6" w:themeColor="background1" w:themeShade="A6"/>
        <w:sz w:val="20"/>
        <w:szCs w:val="20"/>
      </w:rPr>
    </w:pPr>
    <w:r w:rsidRPr="0039072F">
      <w:rPr>
        <w:color w:val="A6A6A6" w:themeColor="background1" w:themeShade="A6"/>
        <w:sz w:val="20"/>
        <w:szCs w:val="20"/>
      </w:rPr>
      <w:t xml:space="preserve">DYS COVID-19 Screening Questionnaire                         </w:t>
    </w:r>
    <w:r w:rsidR="0039072F">
      <w:rPr>
        <w:color w:val="A6A6A6" w:themeColor="background1" w:themeShade="A6"/>
        <w:sz w:val="20"/>
        <w:szCs w:val="20"/>
      </w:rPr>
      <w:tab/>
      <w:t xml:space="preserve">                                      </w:t>
    </w:r>
    <w:r w:rsidR="00657D4D" w:rsidRPr="0039072F">
      <w:rPr>
        <w:color w:val="A6A6A6" w:themeColor="background1" w:themeShade="A6"/>
        <w:sz w:val="20"/>
        <w:szCs w:val="20"/>
      </w:rPr>
      <w:t>R</w:t>
    </w:r>
    <w:r w:rsidRPr="0039072F">
      <w:rPr>
        <w:color w:val="A6A6A6" w:themeColor="background1" w:themeShade="A6"/>
        <w:sz w:val="20"/>
        <w:szCs w:val="20"/>
      </w:rPr>
      <w:t xml:space="preserve">evised </w:t>
    </w:r>
    <w:r w:rsidR="00657D4D" w:rsidRPr="0039072F">
      <w:rPr>
        <w:color w:val="A6A6A6" w:themeColor="background1" w:themeShade="A6"/>
        <w:sz w:val="20"/>
        <w:szCs w:val="20"/>
      </w:rPr>
      <w:t>07/</w:t>
    </w:r>
    <w:r w:rsidR="00E01CEC">
      <w:rPr>
        <w:color w:val="A6A6A6" w:themeColor="background1" w:themeShade="A6"/>
        <w:sz w:val="20"/>
        <w:szCs w:val="20"/>
      </w:rPr>
      <w:t>31</w:t>
    </w:r>
    <w:r w:rsidR="00657D4D" w:rsidRPr="0039072F">
      <w:rPr>
        <w:color w:val="A6A6A6" w:themeColor="background1" w:themeShade="A6"/>
        <w:sz w:val="20"/>
        <w:szCs w:val="20"/>
      </w:rPr>
      <w:t>/2020</w:t>
    </w:r>
  </w:p>
  <w:p w14:paraId="7EB26644" w14:textId="77777777" w:rsidR="0039072F" w:rsidRPr="0039072F" w:rsidRDefault="0039072F">
    <w:pPr>
      <w:pStyle w:val="Footer"/>
      <w:rPr>
        <w:color w:val="A6A6A6" w:themeColor="background1" w:themeShade="A6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835F3" w14:textId="77777777" w:rsidR="00CA309F" w:rsidRDefault="00CA309F" w:rsidP="00BC387A">
      <w:r>
        <w:separator/>
      </w:r>
    </w:p>
  </w:footnote>
  <w:footnote w:type="continuationSeparator" w:id="0">
    <w:p w14:paraId="11B19B92" w14:textId="77777777" w:rsidR="00CA309F" w:rsidRDefault="00CA309F" w:rsidP="00BC38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D151B"/>
    <w:multiLevelType w:val="hybridMultilevel"/>
    <w:tmpl w:val="F55C5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B82A78"/>
    <w:multiLevelType w:val="hybridMultilevel"/>
    <w:tmpl w:val="FBF0B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1E7C74"/>
    <w:multiLevelType w:val="multilevel"/>
    <w:tmpl w:val="99A86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725499"/>
    <w:multiLevelType w:val="hybridMultilevel"/>
    <w:tmpl w:val="60E81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F16AB1"/>
    <w:multiLevelType w:val="hybridMultilevel"/>
    <w:tmpl w:val="851A9D6A"/>
    <w:lvl w:ilvl="0" w:tplc="66B00A50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3D4C0D24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1B4CC6"/>
    <w:multiLevelType w:val="hybridMultilevel"/>
    <w:tmpl w:val="1ACA30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BF02CF"/>
    <w:multiLevelType w:val="hybridMultilevel"/>
    <w:tmpl w:val="B7421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D55DCD"/>
    <w:multiLevelType w:val="multilevel"/>
    <w:tmpl w:val="9846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EF4940"/>
    <w:multiLevelType w:val="multilevel"/>
    <w:tmpl w:val="D28A7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61719921">
    <w:abstractNumId w:val="1"/>
  </w:num>
  <w:num w:numId="2" w16cid:durableId="1712264757">
    <w:abstractNumId w:val="5"/>
  </w:num>
  <w:num w:numId="3" w16cid:durableId="1350598245">
    <w:abstractNumId w:val="4"/>
  </w:num>
  <w:num w:numId="4" w16cid:durableId="470371637">
    <w:abstractNumId w:val="7"/>
  </w:num>
  <w:num w:numId="5" w16cid:durableId="231818464">
    <w:abstractNumId w:val="2"/>
  </w:num>
  <w:num w:numId="6" w16cid:durableId="1847551491">
    <w:abstractNumId w:val="8"/>
  </w:num>
  <w:num w:numId="7" w16cid:durableId="1729574696">
    <w:abstractNumId w:val="6"/>
  </w:num>
  <w:num w:numId="8" w16cid:durableId="1135030405">
    <w:abstractNumId w:val="0"/>
  </w:num>
  <w:num w:numId="9" w16cid:durableId="8164105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7Y0NrQwNjMxMjRW0lEKTi0uzszPAykwrgUAHHV/xSwAAAA="/>
  </w:docVars>
  <w:rsids>
    <w:rsidRoot w:val="002F4F3D"/>
    <w:rsid w:val="000156CB"/>
    <w:rsid w:val="000302C7"/>
    <w:rsid w:val="00050BB7"/>
    <w:rsid w:val="000558A1"/>
    <w:rsid w:val="00083606"/>
    <w:rsid w:val="000C68B6"/>
    <w:rsid w:val="000F2B5F"/>
    <w:rsid w:val="0010500C"/>
    <w:rsid w:val="001226D7"/>
    <w:rsid w:val="001264C4"/>
    <w:rsid w:val="001264C7"/>
    <w:rsid w:val="00141DFF"/>
    <w:rsid w:val="00152AC7"/>
    <w:rsid w:val="00156A6E"/>
    <w:rsid w:val="001615CF"/>
    <w:rsid w:val="00162FB3"/>
    <w:rsid w:val="001752EB"/>
    <w:rsid w:val="001775F1"/>
    <w:rsid w:val="001A051D"/>
    <w:rsid w:val="001C674B"/>
    <w:rsid w:val="00221195"/>
    <w:rsid w:val="002512D2"/>
    <w:rsid w:val="00255D4B"/>
    <w:rsid w:val="00275030"/>
    <w:rsid w:val="002751D3"/>
    <w:rsid w:val="002D14B3"/>
    <w:rsid w:val="002D267D"/>
    <w:rsid w:val="002F4F3D"/>
    <w:rsid w:val="00312D5A"/>
    <w:rsid w:val="00322301"/>
    <w:rsid w:val="00363359"/>
    <w:rsid w:val="00376CCC"/>
    <w:rsid w:val="00380B7B"/>
    <w:rsid w:val="003875CB"/>
    <w:rsid w:val="0039072F"/>
    <w:rsid w:val="003C5645"/>
    <w:rsid w:val="003F532C"/>
    <w:rsid w:val="00402037"/>
    <w:rsid w:val="00406396"/>
    <w:rsid w:val="00410D6F"/>
    <w:rsid w:val="00414854"/>
    <w:rsid w:val="00423DAA"/>
    <w:rsid w:val="00436D73"/>
    <w:rsid w:val="00476C23"/>
    <w:rsid w:val="004B1140"/>
    <w:rsid w:val="004B63C4"/>
    <w:rsid w:val="004B6FD4"/>
    <w:rsid w:val="004D0AA0"/>
    <w:rsid w:val="004D3C91"/>
    <w:rsid w:val="004D6076"/>
    <w:rsid w:val="004E5CE2"/>
    <w:rsid w:val="0050172A"/>
    <w:rsid w:val="00554ACE"/>
    <w:rsid w:val="005572E8"/>
    <w:rsid w:val="0058535A"/>
    <w:rsid w:val="005A100D"/>
    <w:rsid w:val="005C43B6"/>
    <w:rsid w:val="005C4F06"/>
    <w:rsid w:val="005D616C"/>
    <w:rsid w:val="005E2F3C"/>
    <w:rsid w:val="00616C00"/>
    <w:rsid w:val="00641E8D"/>
    <w:rsid w:val="00643CBD"/>
    <w:rsid w:val="00646E2B"/>
    <w:rsid w:val="00657D4D"/>
    <w:rsid w:val="00665562"/>
    <w:rsid w:val="00674D8D"/>
    <w:rsid w:val="006B3F1F"/>
    <w:rsid w:val="006B52A9"/>
    <w:rsid w:val="006C1D89"/>
    <w:rsid w:val="006C5B34"/>
    <w:rsid w:val="006E37ED"/>
    <w:rsid w:val="006F6EC6"/>
    <w:rsid w:val="007028CB"/>
    <w:rsid w:val="0070567C"/>
    <w:rsid w:val="007248A5"/>
    <w:rsid w:val="00726774"/>
    <w:rsid w:val="007771B7"/>
    <w:rsid w:val="00781AA3"/>
    <w:rsid w:val="00812970"/>
    <w:rsid w:val="00836ABB"/>
    <w:rsid w:val="008423D8"/>
    <w:rsid w:val="008439E2"/>
    <w:rsid w:val="00847ECB"/>
    <w:rsid w:val="00850689"/>
    <w:rsid w:val="008633A2"/>
    <w:rsid w:val="00867272"/>
    <w:rsid w:val="00876957"/>
    <w:rsid w:val="00881DCC"/>
    <w:rsid w:val="008B0ECD"/>
    <w:rsid w:val="008E3B71"/>
    <w:rsid w:val="009578B9"/>
    <w:rsid w:val="00967A43"/>
    <w:rsid w:val="00994724"/>
    <w:rsid w:val="009D02E0"/>
    <w:rsid w:val="00A1327C"/>
    <w:rsid w:val="00A1491C"/>
    <w:rsid w:val="00A17BC8"/>
    <w:rsid w:val="00A22061"/>
    <w:rsid w:val="00A24161"/>
    <w:rsid w:val="00A35A7D"/>
    <w:rsid w:val="00A36A4F"/>
    <w:rsid w:val="00A528F2"/>
    <w:rsid w:val="00A87A7B"/>
    <w:rsid w:val="00AA0C15"/>
    <w:rsid w:val="00AB5B63"/>
    <w:rsid w:val="00AC36A3"/>
    <w:rsid w:val="00B000DC"/>
    <w:rsid w:val="00B06B86"/>
    <w:rsid w:val="00B16FC5"/>
    <w:rsid w:val="00B37C73"/>
    <w:rsid w:val="00BC0D72"/>
    <w:rsid w:val="00BC387A"/>
    <w:rsid w:val="00BE1530"/>
    <w:rsid w:val="00C07661"/>
    <w:rsid w:val="00C13A95"/>
    <w:rsid w:val="00C13CF6"/>
    <w:rsid w:val="00C2032D"/>
    <w:rsid w:val="00C30495"/>
    <w:rsid w:val="00C308EA"/>
    <w:rsid w:val="00C3242A"/>
    <w:rsid w:val="00C50694"/>
    <w:rsid w:val="00C5372D"/>
    <w:rsid w:val="00C81BC4"/>
    <w:rsid w:val="00C96118"/>
    <w:rsid w:val="00CA309F"/>
    <w:rsid w:val="00CD0227"/>
    <w:rsid w:val="00D002BD"/>
    <w:rsid w:val="00D06CBD"/>
    <w:rsid w:val="00D14704"/>
    <w:rsid w:val="00D15C69"/>
    <w:rsid w:val="00D31171"/>
    <w:rsid w:val="00D83549"/>
    <w:rsid w:val="00DC4F2A"/>
    <w:rsid w:val="00E01CEC"/>
    <w:rsid w:val="00E038DB"/>
    <w:rsid w:val="00E25955"/>
    <w:rsid w:val="00E372F7"/>
    <w:rsid w:val="00E503DB"/>
    <w:rsid w:val="00E54BD6"/>
    <w:rsid w:val="00E576E1"/>
    <w:rsid w:val="00E701F8"/>
    <w:rsid w:val="00E84A3E"/>
    <w:rsid w:val="00E92A36"/>
    <w:rsid w:val="00E9674D"/>
    <w:rsid w:val="00EC4862"/>
    <w:rsid w:val="00ED18EC"/>
    <w:rsid w:val="00EE5EAE"/>
    <w:rsid w:val="00F0136E"/>
    <w:rsid w:val="00F12256"/>
    <w:rsid w:val="00F3412E"/>
    <w:rsid w:val="00F37DB1"/>
    <w:rsid w:val="00F43996"/>
    <w:rsid w:val="00F5471D"/>
    <w:rsid w:val="00F6005C"/>
    <w:rsid w:val="00F6011E"/>
    <w:rsid w:val="00F603EC"/>
    <w:rsid w:val="00F8145C"/>
    <w:rsid w:val="00FA2C00"/>
    <w:rsid w:val="00FB1924"/>
    <w:rsid w:val="00FC0A06"/>
    <w:rsid w:val="00FC272F"/>
    <w:rsid w:val="00FC3260"/>
    <w:rsid w:val="00FC6E46"/>
    <w:rsid w:val="00FD7983"/>
    <w:rsid w:val="00FE0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2BFD4F"/>
  <w15:docId w15:val="{07089BAF-96BB-B143-8949-22CA91BF6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3F532C"/>
    <w:pPr>
      <w:ind w:left="720"/>
      <w:contextualSpacing/>
    </w:pPr>
  </w:style>
  <w:style w:type="paragraph" w:styleId="Header">
    <w:name w:val="header"/>
    <w:basedOn w:val="Normal"/>
    <w:link w:val="HeaderChar"/>
    <w:rsid w:val="00BC38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387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BC38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387A"/>
    <w:rPr>
      <w:sz w:val="24"/>
      <w:szCs w:val="24"/>
    </w:rPr>
  </w:style>
  <w:style w:type="paragraph" w:styleId="BalloonText">
    <w:name w:val="Balloon Text"/>
    <w:basedOn w:val="Normal"/>
    <w:link w:val="BalloonTextChar"/>
    <w:rsid w:val="00BE15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E153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6727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727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8145C"/>
    <w:rPr>
      <w:rFonts w:ascii="Calibri" w:eastAsiaTheme="minorHAns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58535A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4B114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B11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B114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B11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B1140"/>
    <w:rPr>
      <w:b/>
      <w:bCs/>
    </w:rPr>
  </w:style>
  <w:style w:type="paragraph" w:styleId="Revision">
    <w:name w:val="Revision"/>
    <w:hidden/>
    <w:uiPriority w:val="99"/>
    <w:semiHidden/>
    <w:rsid w:val="004B114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0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18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8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0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520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2151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4851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4651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7692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45502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3AB76F-3550-45EE-B6A0-4C3BFB6CA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4</Words>
  <Characters>1294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e Doyle</dc:creator>
  <cp:lastModifiedBy>Rovezzi, Ruth  (DYS)</cp:lastModifiedBy>
  <cp:revision>2</cp:revision>
  <dcterms:created xsi:type="dcterms:W3CDTF">2022-06-29T20:28:00Z</dcterms:created>
  <dcterms:modified xsi:type="dcterms:W3CDTF">2022-06-29T20:28:00Z</dcterms:modified>
</cp:coreProperties>
</file>